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1C7964" w14:textId="1564A4CA" w:rsidR="009601E6" w:rsidRPr="002207CC" w:rsidRDefault="009601E6" w:rsidP="009601E6">
      <w:pPr>
        <w:spacing w:line="360" w:lineRule="auto"/>
        <w:jc w:val="right"/>
        <w:rPr>
          <w:rFonts w:eastAsia="Arial Unicode MS"/>
          <w:i/>
        </w:rPr>
      </w:pPr>
      <w:r w:rsidRPr="002207CC">
        <w:rPr>
          <w:rFonts w:eastAsia="Arial Unicode MS"/>
          <w:i/>
        </w:rPr>
        <w:t>Nr. înregistrare:</w:t>
      </w:r>
      <w:r w:rsidR="00200F05">
        <w:rPr>
          <w:rFonts w:eastAsia="Arial Unicode MS"/>
          <w:i/>
        </w:rPr>
        <w:t xml:space="preserve"> </w:t>
      </w:r>
      <w:r w:rsidR="00472EF7">
        <w:rPr>
          <w:rFonts w:eastAsia="Arial Unicode MS"/>
          <w:i/>
        </w:rPr>
        <w:t>_________</w:t>
      </w:r>
      <w:r w:rsidR="002207CC" w:rsidRPr="002207CC">
        <w:rPr>
          <w:i/>
          <w:shd w:val="clear" w:color="auto" w:fill="FFFFFF"/>
        </w:rPr>
        <w:t xml:space="preserve"> </w:t>
      </w:r>
      <w:r w:rsidR="00425A41">
        <w:rPr>
          <w:rFonts w:eastAsia="Arial Unicode MS"/>
          <w:i/>
        </w:rPr>
        <w:t xml:space="preserve">/ </w:t>
      </w:r>
      <w:r w:rsidR="00472EF7">
        <w:rPr>
          <w:rFonts w:eastAsia="Arial Unicode MS"/>
          <w:i/>
        </w:rPr>
        <w:t>______________</w:t>
      </w:r>
    </w:p>
    <w:p w14:paraId="7B69C6AB" w14:textId="77777777" w:rsidR="009601E6" w:rsidRDefault="009601E6" w:rsidP="009601E6">
      <w:pPr>
        <w:spacing w:line="360" w:lineRule="auto"/>
        <w:rPr>
          <w:b/>
        </w:rPr>
      </w:pPr>
    </w:p>
    <w:p w14:paraId="23F78A0E" w14:textId="77777777" w:rsidR="009601E6" w:rsidRDefault="009601E6" w:rsidP="009601E6">
      <w:pPr>
        <w:spacing w:line="360" w:lineRule="auto"/>
        <w:rPr>
          <w:b/>
        </w:rPr>
      </w:pPr>
    </w:p>
    <w:p w14:paraId="6A77FF58" w14:textId="77777777" w:rsidR="009601E6" w:rsidRDefault="009601E6" w:rsidP="009601E6">
      <w:pPr>
        <w:spacing w:line="360" w:lineRule="auto"/>
        <w:rPr>
          <w:b/>
        </w:rPr>
      </w:pPr>
    </w:p>
    <w:p w14:paraId="188BBF05" w14:textId="77777777" w:rsidR="009601E6" w:rsidRPr="001810FA" w:rsidRDefault="009601E6" w:rsidP="009601E6">
      <w:pPr>
        <w:spacing w:line="360" w:lineRule="auto"/>
        <w:rPr>
          <w:b/>
        </w:rPr>
      </w:pPr>
      <w:r>
        <w:rPr>
          <w:b/>
        </w:rPr>
        <w:tab/>
      </w:r>
      <w:r w:rsidRPr="001810FA">
        <w:rPr>
          <w:b/>
        </w:rPr>
        <w:t xml:space="preserve">Către </w:t>
      </w:r>
      <w:r>
        <w:rPr>
          <w:b/>
        </w:rPr>
        <w:t>Conducerea Universităţii de Vest din Timişoara</w:t>
      </w:r>
    </w:p>
    <w:p w14:paraId="442BD372" w14:textId="77777777" w:rsidR="009601E6" w:rsidRPr="002A09D0" w:rsidRDefault="009601E6" w:rsidP="009601E6">
      <w:pPr>
        <w:spacing w:line="360" w:lineRule="auto"/>
        <w:rPr>
          <w:b/>
        </w:rPr>
      </w:pPr>
      <w:r>
        <w:rPr>
          <w:b/>
        </w:rPr>
        <w:tab/>
      </w:r>
      <w:r w:rsidRPr="001810FA">
        <w:rPr>
          <w:b/>
        </w:rPr>
        <w:t xml:space="preserve">În atenţia </w:t>
      </w:r>
      <w:r>
        <w:rPr>
          <w:b/>
        </w:rPr>
        <w:t>Dlui Prorector Prof. univ. dr. Cosmin Enache</w:t>
      </w:r>
      <w:bookmarkStart w:id="0" w:name="_GoBack"/>
      <w:bookmarkEnd w:id="0"/>
    </w:p>
    <w:p w14:paraId="605B91D5" w14:textId="77777777" w:rsidR="009601E6" w:rsidRDefault="009601E6" w:rsidP="009601E6">
      <w:pPr>
        <w:spacing w:line="360" w:lineRule="auto"/>
        <w:jc w:val="both"/>
      </w:pPr>
    </w:p>
    <w:p w14:paraId="33F674EB" w14:textId="77777777" w:rsidR="009601E6" w:rsidRDefault="009601E6" w:rsidP="009601E6">
      <w:pPr>
        <w:spacing w:line="360" w:lineRule="auto"/>
        <w:jc w:val="both"/>
      </w:pPr>
    </w:p>
    <w:p w14:paraId="10F01B5D" w14:textId="77777777" w:rsidR="009601E6" w:rsidRDefault="009601E6" w:rsidP="009601E6">
      <w:pPr>
        <w:spacing w:line="360" w:lineRule="auto"/>
        <w:jc w:val="both"/>
      </w:pPr>
    </w:p>
    <w:p w14:paraId="665676E8" w14:textId="77777777" w:rsidR="009601E6" w:rsidRDefault="009601E6" w:rsidP="009601E6">
      <w:pPr>
        <w:overflowPunct w:val="0"/>
        <w:autoSpaceDE w:val="0"/>
        <w:autoSpaceDN w:val="0"/>
        <w:adjustRightInd w:val="0"/>
        <w:spacing w:line="360" w:lineRule="auto"/>
        <w:jc w:val="center"/>
        <w:textAlignment w:val="baseline"/>
        <w:rPr>
          <w:b/>
        </w:rPr>
      </w:pPr>
      <w:r>
        <w:rPr>
          <w:b/>
        </w:rPr>
        <w:t>Memoriu justificativ</w:t>
      </w:r>
    </w:p>
    <w:p w14:paraId="1E1C7DFF" w14:textId="77777777" w:rsidR="009601E6" w:rsidRDefault="009601E6" w:rsidP="009601E6">
      <w:pPr>
        <w:overflowPunct w:val="0"/>
        <w:autoSpaceDE w:val="0"/>
        <w:autoSpaceDN w:val="0"/>
        <w:adjustRightInd w:val="0"/>
        <w:spacing w:line="360" w:lineRule="auto"/>
        <w:jc w:val="center"/>
        <w:textAlignment w:val="baseline"/>
      </w:pPr>
    </w:p>
    <w:p w14:paraId="461A5FB3" w14:textId="77777777" w:rsidR="009601E6" w:rsidRPr="008410FF" w:rsidRDefault="009601E6" w:rsidP="009601E6">
      <w:pPr>
        <w:overflowPunct w:val="0"/>
        <w:autoSpaceDE w:val="0"/>
        <w:autoSpaceDN w:val="0"/>
        <w:adjustRightInd w:val="0"/>
        <w:spacing w:line="360" w:lineRule="auto"/>
        <w:jc w:val="center"/>
        <w:textAlignment w:val="baseline"/>
      </w:pPr>
    </w:p>
    <w:p w14:paraId="52A14DBA" w14:textId="77777777" w:rsidR="00472EF7" w:rsidRPr="00330C4D" w:rsidRDefault="009601E6" w:rsidP="007039F9">
      <w:pPr>
        <w:autoSpaceDE w:val="0"/>
        <w:autoSpaceDN w:val="0"/>
        <w:adjustRightInd w:val="0"/>
        <w:spacing w:line="480" w:lineRule="auto"/>
        <w:ind w:firstLine="720"/>
        <w:jc w:val="both"/>
      </w:pPr>
      <w:r w:rsidRPr="00425A41">
        <w:t xml:space="preserve">Prin </w:t>
      </w:r>
      <w:r w:rsidR="00472EF7">
        <w:t xml:space="preserve">prezenta, vă rugăm să aprobaţi </w:t>
      </w:r>
      <w:r w:rsidR="00472EF7" w:rsidRPr="00330C4D">
        <w:t>pl</w:t>
      </w:r>
      <w:r w:rsidR="007030A8" w:rsidRPr="00330C4D">
        <w:t>ata</w:t>
      </w:r>
      <w:r w:rsidRPr="00330C4D">
        <w:t xml:space="preserve"> facturii </w:t>
      </w:r>
      <w:r w:rsidR="00BC6032" w:rsidRPr="00330C4D">
        <w:t xml:space="preserve">cu </w:t>
      </w:r>
      <w:r w:rsidR="00425A41" w:rsidRPr="00330C4D">
        <w:t>nr</w:t>
      </w:r>
      <w:r w:rsidR="00472EF7" w:rsidRPr="00330C4D">
        <w:t>. ________________</w:t>
      </w:r>
      <w:r w:rsidR="00425A41" w:rsidRPr="00330C4D">
        <w:t xml:space="preserve"> </w:t>
      </w:r>
      <w:r w:rsidR="00BC6032" w:rsidRPr="00330C4D">
        <w:t xml:space="preserve">din data de </w:t>
      </w:r>
      <w:r w:rsidR="00472EF7" w:rsidRPr="00330C4D">
        <w:t>_________________</w:t>
      </w:r>
      <w:r w:rsidR="0090207E" w:rsidRPr="00330C4D">
        <w:t xml:space="preserve">, în valoare de </w:t>
      </w:r>
      <w:r w:rsidR="00472EF7" w:rsidRPr="00330C4D">
        <w:t>__________________</w:t>
      </w:r>
      <w:r w:rsidR="0090207E" w:rsidRPr="00330C4D">
        <w:t xml:space="preserve">, </w:t>
      </w:r>
      <w:r w:rsidR="00CA3997" w:rsidRPr="00330C4D">
        <w:t xml:space="preserve">către </w:t>
      </w:r>
      <w:r w:rsidR="00472EF7" w:rsidRPr="00330C4D">
        <w:t xml:space="preserve">____________ </w:t>
      </w:r>
      <w:r w:rsidR="00472EF7" w:rsidRPr="00330C4D">
        <w:rPr>
          <w:i/>
          <w:color w:val="7F7F7F" w:themeColor="text1" w:themeTint="80"/>
        </w:rPr>
        <w:t>(emitentul facturii)</w:t>
      </w:r>
      <w:r w:rsidR="00472EF7" w:rsidRPr="00330C4D">
        <w:t>.</w:t>
      </w:r>
    </w:p>
    <w:p w14:paraId="0E3A2F25" w14:textId="77777777" w:rsidR="00472EF7" w:rsidRPr="00330C4D" w:rsidRDefault="00472EF7" w:rsidP="007039F9">
      <w:pPr>
        <w:autoSpaceDE w:val="0"/>
        <w:autoSpaceDN w:val="0"/>
        <w:adjustRightInd w:val="0"/>
        <w:spacing w:line="480" w:lineRule="auto"/>
        <w:ind w:firstLine="720"/>
        <w:jc w:val="both"/>
      </w:pPr>
      <w:r w:rsidRPr="00330C4D">
        <w:t>Suma solicitată reprezi</w:t>
      </w:r>
      <w:r w:rsidR="0090207E" w:rsidRPr="00330C4D">
        <w:t>nt</w:t>
      </w:r>
      <w:r w:rsidRPr="00330C4D">
        <w:t xml:space="preserve">ă </w:t>
      </w:r>
      <w:r w:rsidR="0090207E" w:rsidRPr="00330C4D">
        <w:t xml:space="preserve">valoarea publicării articolului </w:t>
      </w:r>
      <w:r w:rsidRPr="00330C4D">
        <w:t xml:space="preserve">cu titlul: </w:t>
      </w:r>
      <w:r w:rsidR="00425A41" w:rsidRPr="00330C4D">
        <w:rPr>
          <w:rFonts w:eastAsia="Calibri"/>
          <w:i/>
          <w:lang w:val="en-US" w:eastAsia="en-US"/>
        </w:rPr>
        <w:t>"</w:t>
      </w:r>
      <w:r w:rsidRPr="00330C4D">
        <w:rPr>
          <w:rFonts w:eastAsia="Calibri"/>
          <w:i/>
          <w:lang w:val="en-US" w:eastAsia="en-US"/>
        </w:rPr>
        <w:t>_________________________________________________________________</w:t>
      </w:r>
      <w:r w:rsidR="00425A41" w:rsidRPr="00330C4D">
        <w:rPr>
          <w:rFonts w:eastAsia="Calibri"/>
          <w:i/>
          <w:lang w:val="en-US" w:eastAsia="en-US"/>
        </w:rPr>
        <w:t>"</w:t>
      </w:r>
      <w:r w:rsidR="00425A41" w:rsidRPr="00330C4D">
        <w:t>,</w:t>
      </w:r>
      <w:r w:rsidRPr="00330C4D">
        <w:t xml:space="preserve"> care urmează să fie publicat în jurnalul: </w:t>
      </w:r>
      <w:r w:rsidR="00425A41" w:rsidRPr="00330C4D">
        <w:t xml:space="preserve"> </w:t>
      </w:r>
      <w:r w:rsidRPr="00330C4D">
        <w:rPr>
          <w:rFonts w:eastAsia="Calibri"/>
          <w:i/>
          <w:lang w:val="en-US" w:eastAsia="en-US"/>
        </w:rPr>
        <w:t>_________________________________</w:t>
      </w:r>
      <w:r w:rsidRPr="00330C4D">
        <w:t xml:space="preserve">, </w:t>
      </w:r>
      <w:r w:rsidR="00851A91" w:rsidRPr="00330C4D">
        <w:t>ISSN</w:t>
      </w:r>
      <w:r w:rsidRPr="00330C4D">
        <w:t>:</w:t>
      </w:r>
      <w:r w:rsidR="00851A91" w:rsidRPr="00330C4D">
        <w:t xml:space="preserve"> </w:t>
      </w:r>
      <w:r w:rsidRPr="00330C4D">
        <w:rPr>
          <w:rFonts w:eastAsia="Calibri"/>
          <w:i/>
          <w:lang w:val="en-US" w:eastAsia="en-US"/>
        </w:rPr>
        <w:t>__________</w:t>
      </w:r>
      <w:r w:rsidR="00DD55B7" w:rsidRPr="00330C4D">
        <w:t xml:space="preserve">, încadrat în </w:t>
      </w:r>
      <w:r w:rsidRPr="00330C4D">
        <w:t xml:space="preserve">Quartila: </w:t>
      </w:r>
      <w:r w:rsidRPr="00330C4D">
        <w:rPr>
          <w:rFonts w:eastAsia="Calibri"/>
          <w:i/>
          <w:lang w:val="en-US" w:eastAsia="en-US"/>
        </w:rPr>
        <w:t>_____</w:t>
      </w:r>
      <w:r w:rsidRPr="00330C4D">
        <w:t>.</w:t>
      </w:r>
    </w:p>
    <w:p w14:paraId="7CD63B7A" w14:textId="66401CDB" w:rsidR="009601E6" w:rsidRPr="00425A41" w:rsidRDefault="00472EF7" w:rsidP="007039F9">
      <w:pPr>
        <w:autoSpaceDE w:val="0"/>
        <w:autoSpaceDN w:val="0"/>
        <w:adjustRightInd w:val="0"/>
        <w:spacing w:line="480" w:lineRule="auto"/>
        <w:ind w:firstLine="720"/>
        <w:jc w:val="both"/>
        <w:rPr>
          <w:rFonts w:eastAsia="Calibri"/>
          <w:lang w:val="en-US" w:eastAsia="en-US"/>
        </w:rPr>
      </w:pPr>
      <w:r w:rsidRPr="00330C4D">
        <w:t>A</w:t>
      </w:r>
      <w:r w:rsidR="003E18D6" w:rsidRPr="00330C4D">
        <w:t>utor</w:t>
      </w:r>
      <w:r w:rsidR="00BF7FE9" w:rsidRPr="00330C4D">
        <w:t>i</w:t>
      </w:r>
      <w:r w:rsidRPr="00330C4D">
        <w:t>i articolului sunt:</w:t>
      </w:r>
      <w:r w:rsidR="003E18D6" w:rsidRPr="00330C4D">
        <w:t xml:space="preserve"> </w:t>
      </w:r>
      <w:r w:rsidRPr="00330C4D">
        <w:rPr>
          <w:rFonts w:eastAsia="Calibri"/>
          <w:i/>
          <w:lang w:val="en-US" w:eastAsia="en-US"/>
        </w:rPr>
        <w:t>____________________________________________________</w:t>
      </w:r>
      <w:r w:rsidR="0090207E" w:rsidRPr="00330C4D">
        <w:t>. Plata se va realiza din</w:t>
      </w:r>
      <w:r w:rsidRPr="00330C4D">
        <w:t xml:space="preserve"> sursa: </w:t>
      </w:r>
      <w:r w:rsidRPr="00330C4D">
        <w:rPr>
          <w:rFonts w:eastAsia="Calibri"/>
          <w:i/>
          <w:lang w:val="en-US" w:eastAsia="en-US"/>
        </w:rPr>
        <w:t>______________________________________________________</w:t>
      </w:r>
      <w:r w:rsidR="005C604D" w:rsidRPr="00330C4D">
        <w:t>.</w:t>
      </w:r>
    </w:p>
    <w:p w14:paraId="41B4B546" w14:textId="77777777" w:rsidR="009601E6" w:rsidRPr="008410FF" w:rsidRDefault="009601E6" w:rsidP="009601E6">
      <w:pPr>
        <w:spacing w:line="360" w:lineRule="auto"/>
        <w:jc w:val="both"/>
      </w:pPr>
    </w:p>
    <w:p w14:paraId="4C9B254E" w14:textId="77777777" w:rsidR="009601E6" w:rsidRDefault="009601E6" w:rsidP="009601E6">
      <w:pPr>
        <w:spacing w:line="360" w:lineRule="auto"/>
        <w:jc w:val="both"/>
      </w:pPr>
    </w:p>
    <w:p w14:paraId="76F30A3C" w14:textId="77777777" w:rsidR="009601E6" w:rsidRDefault="009601E6" w:rsidP="009601E6">
      <w:pPr>
        <w:spacing w:line="360" w:lineRule="auto"/>
        <w:jc w:val="both"/>
      </w:pPr>
    </w:p>
    <w:p w14:paraId="64DC8506" w14:textId="07EA23A4" w:rsidR="009601E6" w:rsidRDefault="009601E6" w:rsidP="009601E6">
      <w:pPr>
        <w:spacing w:line="360" w:lineRule="auto"/>
        <w:rPr>
          <w:b/>
        </w:rPr>
      </w:pPr>
      <w:r>
        <w:rPr>
          <w:b/>
        </w:rPr>
        <w:t xml:space="preserve">           </w:t>
      </w:r>
      <w:r w:rsidR="00330C4D">
        <w:rPr>
          <w:b/>
        </w:rPr>
        <w:t>Solicitant,</w:t>
      </w:r>
    </w:p>
    <w:p w14:paraId="362C241B" w14:textId="58E6AD49" w:rsidR="009601E6" w:rsidRDefault="00330C4D" w:rsidP="00481E9F">
      <w:pPr>
        <w:spacing w:line="360" w:lineRule="auto"/>
        <w:ind w:firstLine="720"/>
        <w:rPr>
          <w:b/>
        </w:rPr>
      </w:pPr>
      <w:r>
        <w:rPr>
          <w:b/>
        </w:rPr>
        <w:t>______________________________</w:t>
      </w:r>
    </w:p>
    <w:p w14:paraId="73820B7E" w14:textId="51C0748A" w:rsidR="007039F9" w:rsidRPr="00FC73BF" w:rsidRDefault="00330C4D" w:rsidP="00FC73BF">
      <w:pPr>
        <w:autoSpaceDE w:val="0"/>
        <w:autoSpaceDN w:val="0"/>
        <w:adjustRightInd w:val="0"/>
        <w:spacing w:line="480" w:lineRule="auto"/>
        <w:ind w:firstLine="720"/>
        <w:jc w:val="both"/>
      </w:pPr>
      <w:r w:rsidRPr="00330C4D">
        <w:t>___________</w:t>
      </w:r>
      <w:r w:rsidR="00481E9F">
        <w:t>_______</w:t>
      </w:r>
      <w:r w:rsidRPr="00330C4D">
        <w:t xml:space="preserve">_ </w:t>
      </w:r>
      <w:r w:rsidRPr="00330C4D">
        <w:rPr>
          <w:i/>
          <w:color w:val="7F7F7F" w:themeColor="text1" w:themeTint="80"/>
        </w:rPr>
        <w:t>(</w:t>
      </w:r>
      <w:r w:rsidR="00481E9F">
        <w:rPr>
          <w:i/>
          <w:color w:val="7F7F7F" w:themeColor="text1" w:themeTint="80"/>
        </w:rPr>
        <w:t>semnătură</w:t>
      </w:r>
      <w:r w:rsidRPr="00330C4D">
        <w:rPr>
          <w:i/>
          <w:color w:val="7F7F7F" w:themeColor="text1" w:themeTint="80"/>
        </w:rPr>
        <w:t>)</w:t>
      </w:r>
    </w:p>
    <w:sectPr w:rsidR="007039F9" w:rsidRPr="00FC73BF" w:rsidSect="00396AE3">
      <w:headerReference w:type="default" r:id="rId7"/>
      <w:footerReference w:type="default" r:id="rId8"/>
      <w:pgSz w:w="11906" w:h="16838" w:code="9"/>
      <w:pgMar w:top="964" w:right="1134" w:bottom="964" w:left="1418" w:header="57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757976" w14:textId="77777777" w:rsidR="00160F56" w:rsidRDefault="00160F56" w:rsidP="003E226A">
      <w:r>
        <w:separator/>
      </w:r>
    </w:p>
  </w:endnote>
  <w:endnote w:type="continuationSeparator" w:id="0">
    <w:p w14:paraId="771D7026" w14:textId="77777777" w:rsidR="00160F56" w:rsidRDefault="00160F56" w:rsidP="003E2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EA83F7" w14:textId="77777777" w:rsidR="001D34E8" w:rsidRPr="001F63E6" w:rsidRDefault="00BC19FA" w:rsidP="001F63E6">
    <w:pPr>
      <w:ind w:right="-158"/>
      <w:rPr>
        <w:rFonts w:ascii="Arial Narrow" w:hAnsi="Arial Narrow" w:cs="Cambria"/>
        <w:color w:val="FFFFFF" w:themeColor="background1"/>
        <w:sz w:val="22"/>
        <w:szCs w:val="20"/>
      </w:rPr>
    </w:pPr>
    <w:r>
      <w:rPr>
        <w:rFonts w:ascii="Arial Narrow" w:hAnsi="Arial Narrow" w:cs="Cambria"/>
        <w:noProof/>
        <w:color w:val="548DD4"/>
        <w:sz w:val="22"/>
        <w:szCs w:val="20"/>
        <w:lang w:val="en-US" w:eastAsia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F3FE62F" wp14:editId="116E66EE">
              <wp:simplePos x="0" y="0"/>
              <wp:positionH relativeFrom="column">
                <wp:posOffset>1280795</wp:posOffset>
              </wp:positionH>
              <wp:positionV relativeFrom="paragraph">
                <wp:posOffset>141605</wp:posOffset>
              </wp:positionV>
              <wp:extent cx="3189605" cy="581025"/>
              <wp:effectExtent l="0" t="0" r="10795" b="28575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89605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4829BB" w14:textId="77777777" w:rsidR="00873E4B" w:rsidRPr="00873E4B" w:rsidRDefault="003C2586" w:rsidP="00F453B5">
                          <w:pPr>
                            <w:ind w:left="-426" w:right="-158"/>
                            <w:jc w:val="center"/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Bv</w:t>
                          </w:r>
                          <w:r w:rsidR="007675A4" w:rsidRPr="00873E4B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. Vasile Pârvan</w:t>
                          </w:r>
                          <w:r w:rsidR="00C80177" w:rsidRPr="00873E4B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,</w:t>
                          </w:r>
                          <w:r w:rsidR="007675A4" w:rsidRPr="00873E4B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nr. 4,</w:t>
                          </w:r>
                          <w:r w:rsidR="00723C2D" w:rsidRPr="00873E4B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</w:t>
                          </w:r>
                          <w:r w:rsidR="007675A4" w:rsidRPr="00873E4B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300223 Timişoara, </w:t>
                          </w:r>
                          <w:r w:rsidR="00C80177" w:rsidRPr="00873E4B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România</w:t>
                          </w:r>
                        </w:p>
                        <w:p w14:paraId="6975AAB2" w14:textId="77777777" w:rsidR="00C80177" w:rsidRPr="00873E4B" w:rsidRDefault="007675A4" w:rsidP="00F453B5">
                          <w:pPr>
                            <w:ind w:left="-426" w:right="-158"/>
                            <w:jc w:val="center"/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</w:pPr>
                          <w:r w:rsidRPr="00873E4B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Tel: +40-(0)256-592.</w:t>
                          </w:r>
                          <w:r w:rsidR="00F956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150</w:t>
                          </w:r>
                        </w:p>
                        <w:p w14:paraId="62225E9B" w14:textId="77777777" w:rsidR="00831232" w:rsidRPr="00873E4B" w:rsidRDefault="00F453B5" w:rsidP="00F453B5">
                          <w:pPr>
                            <w:ind w:left="-426" w:right="-158"/>
                            <w:jc w:val="center"/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</w:pPr>
                          <w:r w:rsidRPr="00873E4B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t>Email</w:t>
                          </w:r>
                          <w:r w:rsidR="005958A0" w:rsidRPr="00873E4B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t xml:space="preserve">: </w:t>
                          </w:r>
                          <w:r w:rsidR="00873E4B" w:rsidRPr="00873E4B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research</w:t>
                          </w:r>
                          <w:r w:rsidR="00713E4D" w:rsidRPr="00873E4B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@e-uvt.ro</w:t>
                          </w:r>
                        </w:p>
                        <w:p w14:paraId="5B944862" w14:textId="77777777" w:rsidR="005958A0" w:rsidRPr="00873E4B" w:rsidRDefault="00713E4D" w:rsidP="00F453B5">
                          <w:pPr>
                            <w:ind w:left="-426" w:right="-158"/>
                            <w:jc w:val="center"/>
                            <w:rPr>
                              <w:rFonts w:ascii="Arial Narrow" w:hAnsi="Arial Narrow" w:cs="Cambria"/>
                              <w:color w:val="A6A6A6" w:themeColor="background1" w:themeShade="A6"/>
                              <w:sz w:val="22"/>
                              <w:szCs w:val="20"/>
                              <w:lang w:val="en-US"/>
                            </w:rPr>
                          </w:pPr>
                          <w:r w:rsidRPr="00873E4B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www.</w:t>
                          </w:r>
                          <w:r w:rsidR="00873E4B" w:rsidRPr="00873E4B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cercetare</w:t>
                          </w:r>
                          <w:r w:rsidR="00723C2D" w:rsidRPr="00873E4B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.</w:t>
                          </w:r>
                          <w:r w:rsidRPr="00873E4B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uvt.ro</w:t>
                          </w:r>
                        </w:p>
                        <w:p w14:paraId="62A9BCE7" w14:textId="77777777" w:rsidR="00F85CC7" w:rsidRPr="00F453B5" w:rsidRDefault="00F85CC7" w:rsidP="00F453B5">
                          <w:pPr>
                            <w:ind w:left="-426" w:right="-158"/>
                            <w:jc w:val="center"/>
                            <w:rPr>
                              <w:rFonts w:ascii="Arial Narrow" w:hAnsi="Arial Narrow" w:cs="Cambria"/>
                              <w:color w:val="548DD4" w:themeColor="text2" w:themeTint="99"/>
                              <w:sz w:val="22"/>
                              <w:szCs w:val="20"/>
                              <w:lang w:val="en-US"/>
                            </w:rPr>
                          </w:pPr>
                          <w:r w:rsidRPr="00F453B5">
                            <w:rPr>
                              <w:rFonts w:ascii="Arial Narrow" w:hAnsi="Arial Narrow" w:cs="Cambria"/>
                              <w:color w:val="FFFFFF" w:themeColor="background1"/>
                              <w:sz w:val="22"/>
                              <w:szCs w:val="20"/>
                              <w:lang w:val="en-US"/>
                            </w:rPr>
                            <w:t>.</w:t>
                          </w:r>
                        </w:p>
                        <w:p w14:paraId="24C0D9F0" w14:textId="77777777" w:rsidR="00F85CC7" w:rsidRDefault="00F85CC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3FE62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100.85pt;margin-top:11.15pt;width:251.15pt;height:4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" strokecolor="white [3212]">
              <v:textbox>
                <w:txbxContent>
                  <w:p w14:paraId="164829BB" w14:textId="77777777" w:rsidR="00873E4B" w:rsidRPr="00873E4B" w:rsidRDefault="003C2586" w:rsidP="00F453B5">
                    <w:pPr>
                      <w:ind w:left="-426" w:right="-158"/>
                      <w:jc w:val="center"/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Bv</w:t>
                    </w:r>
                    <w:r w:rsidR="007675A4" w:rsidRPr="00873E4B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. Vasile Pârvan</w:t>
                    </w:r>
                    <w:r w:rsidR="00C80177" w:rsidRPr="00873E4B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,</w:t>
                    </w:r>
                    <w:r w:rsidR="007675A4" w:rsidRPr="00873E4B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nr. 4,</w:t>
                    </w:r>
                    <w:r w:rsidR="00723C2D" w:rsidRPr="00873E4B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</w:t>
                    </w:r>
                    <w:r w:rsidR="007675A4" w:rsidRPr="00873E4B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300223 Timişoara, </w:t>
                    </w:r>
                    <w:r w:rsidR="00C80177" w:rsidRPr="00873E4B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România</w:t>
                    </w:r>
                  </w:p>
                  <w:p w14:paraId="6975AAB2" w14:textId="77777777" w:rsidR="00C80177" w:rsidRPr="00873E4B" w:rsidRDefault="007675A4" w:rsidP="00F453B5">
                    <w:pPr>
                      <w:ind w:left="-426" w:right="-158"/>
                      <w:jc w:val="center"/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</w:pPr>
                    <w:r w:rsidRPr="00873E4B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Tel: +40-(0)256-592.</w:t>
                    </w:r>
                    <w:r w:rsidR="00F956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150</w:t>
                    </w:r>
                  </w:p>
                  <w:p w14:paraId="62225E9B" w14:textId="77777777" w:rsidR="00831232" w:rsidRPr="00873E4B" w:rsidRDefault="00F453B5" w:rsidP="00F453B5">
                    <w:pPr>
                      <w:ind w:left="-426" w:right="-158"/>
                      <w:jc w:val="center"/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</w:pPr>
                    <w:r w:rsidRPr="00873E4B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t>Email</w:t>
                    </w:r>
                    <w:r w:rsidR="005958A0" w:rsidRPr="00873E4B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t xml:space="preserve">: </w:t>
                    </w:r>
                    <w:r w:rsidR="00873E4B" w:rsidRPr="00873E4B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research</w:t>
                    </w:r>
                    <w:r w:rsidR="00713E4D" w:rsidRPr="00873E4B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@e-uvt.ro</w:t>
                    </w:r>
                  </w:p>
                  <w:p w14:paraId="5B944862" w14:textId="77777777" w:rsidR="005958A0" w:rsidRPr="00873E4B" w:rsidRDefault="00713E4D" w:rsidP="00F453B5">
                    <w:pPr>
                      <w:ind w:left="-426" w:right="-158"/>
                      <w:jc w:val="center"/>
                      <w:rPr>
                        <w:rFonts w:ascii="Arial Narrow" w:hAnsi="Arial Narrow" w:cs="Cambria"/>
                        <w:color w:val="A6A6A6" w:themeColor="background1" w:themeShade="A6"/>
                        <w:sz w:val="22"/>
                        <w:szCs w:val="20"/>
                        <w:lang w:val="en-US"/>
                      </w:rPr>
                    </w:pPr>
                    <w:r w:rsidRPr="00873E4B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www.</w:t>
                    </w:r>
                    <w:r w:rsidR="00873E4B" w:rsidRPr="00873E4B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cercetare</w:t>
                    </w:r>
                    <w:r w:rsidR="00723C2D" w:rsidRPr="00873E4B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.</w:t>
                    </w:r>
                    <w:r w:rsidRPr="00873E4B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uvt.ro</w:t>
                    </w:r>
                  </w:p>
                  <w:p w14:paraId="62A9BCE7" w14:textId="77777777" w:rsidR="00F85CC7" w:rsidRPr="00F453B5" w:rsidRDefault="00F85CC7" w:rsidP="00F453B5">
                    <w:pPr>
                      <w:ind w:left="-426" w:right="-158"/>
                      <w:jc w:val="center"/>
                      <w:rPr>
                        <w:rFonts w:ascii="Arial Narrow" w:hAnsi="Arial Narrow" w:cs="Cambria"/>
                        <w:color w:val="548DD4" w:themeColor="text2" w:themeTint="99"/>
                        <w:sz w:val="22"/>
                        <w:szCs w:val="20"/>
                        <w:lang w:val="en-US"/>
                      </w:rPr>
                    </w:pPr>
                    <w:r w:rsidRPr="00F453B5">
                      <w:rPr>
                        <w:rFonts w:ascii="Arial Narrow" w:hAnsi="Arial Narrow" w:cs="Cambria"/>
                        <w:color w:val="FFFFFF" w:themeColor="background1"/>
                        <w:sz w:val="22"/>
                        <w:szCs w:val="20"/>
                        <w:lang w:val="en-US"/>
                      </w:rPr>
                      <w:t>.</w:t>
                    </w:r>
                  </w:p>
                  <w:p w14:paraId="24C0D9F0" w14:textId="77777777" w:rsidR="00F85CC7" w:rsidRDefault="00F85CC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4EF10F" w14:textId="77777777" w:rsidR="00160F56" w:rsidRDefault="00160F56" w:rsidP="003E226A">
      <w:r>
        <w:separator/>
      </w:r>
    </w:p>
  </w:footnote>
  <w:footnote w:type="continuationSeparator" w:id="0">
    <w:p w14:paraId="2257EBE5" w14:textId="77777777" w:rsidR="00160F56" w:rsidRDefault="00160F56" w:rsidP="003E2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7A87DD" w14:textId="7630539E" w:rsidR="003C6D22" w:rsidRDefault="009A20E7" w:rsidP="007A49D1">
    <w:pPr>
      <w:pStyle w:val="Header"/>
      <w:tabs>
        <w:tab w:val="clear" w:pos="4536"/>
        <w:tab w:val="clear" w:pos="9072"/>
      </w:tabs>
      <w:ind w:left="-540" w:right="-158" w:firstLine="5220"/>
    </w:pPr>
    <w:r w:rsidRPr="009A20E7">
      <w:drawing>
        <wp:anchor distT="0" distB="0" distL="114300" distR="114300" simplePos="0" relativeHeight="251700224" behindDoc="1" locked="0" layoutInCell="1" allowOverlap="1" wp14:anchorId="31CB7618" wp14:editId="1F3291DE">
          <wp:simplePos x="0" y="0"/>
          <wp:positionH relativeFrom="margin">
            <wp:align>left</wp:align>
          </wp:positionH>
          <wp:positionV relativeFrom="topMargin">
            <wp:posOffset>137160</wp:posOffset>
          </wp:positionV>
          <wp:extent cx="1821180" cy="749898"/>
          <wp:effectExtent l="0" t="0" r="0" b="0"/>
          <wp:wrapNone/>
          <wp:docPr id="4" name="Picture 4" descr="C:\Users\lm143246\AppData\Local\Microsoft\Windows\INetCache\Content.Word\Logo DCSCU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m143246\AppData\Local\Microsoft\Windows\INetCache\Content.Word\Logo DCSCU-0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1180" cy="7498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5BB2717" w14:textId="7245ADFA" w:rsidR="006B6730" w:rsidRDefault="006B6730" w:rsidP="007A49D1">
    <w:pPr>
      <w:pStyle w:val="Header"/>
      <w:tabs>
        <w:tab w:val="clear" w:pos="4536"/>
        <w:tab w:val="clear" w:pos="9072"/>
      </w:tabs>
      <w:ind w:left="-540" w:right="-158" w:firstLine="5220"/>
    </w:pPr>
  </w:p>
  <w:p w14:paraId="07D7764D" w14:textId="56F35496" w:rsidR="003C6D22" w:rsidRDefault="003C6D22" w:rsidP="007A49D1">
    <w:pPr>
      <w:pStyle w:val="Header"/>
      <w:tabs>
        <w:tab w:val="clear" w:pos="4536"/>
        <w:tab w:val="clear" w:pos="9072"/>
      </w:tabs>
      <w:ind w:left="-540" w:right="-158" w:firstLine="5220"/>
    </w:pPr>
  </w:p>
  <w:p w14:paraId="6FE20C63" w14:textId="192C0FEA" w:rsidR="003C6D22" w:rsidRDefault="009A20E7" w:rsidP="007A49D1">
    <w:pPr>
      <w:pStyle w:val="Header"/>
      <w:tabs>
        <w:tab w:val="clear" w:pos="4536"/>
        <w:tab w:val="clear" w:pos="9072"/>
      </w:tabs>
      <w:ind w:left="-540" w:right="-158" w:firstLine="5220"/>
    </w:pPr>
    <w:r w:rsidRPr="009A20E7">
      <mc:AlternateContent>
        <mc:Choice Requires="wps">
          <w:drawing>
            <wp:anchor distT="0" distB="0" distL="114300" distR="114300" simplePos="0" relativeHeight="251699200" behindDoc="0" locked="0" layoutInCell="1" allowOverlap="1" wp14:anchorId="5B0024F2" wp14:editId="7DAC87EB">
              <wp:simplePos x="0" y="0"/>
              <wp:positionH relativeFrom="column">
                <wp:posOffset>3420110</wp:posOffset>
              </wp:positionH>
              <wp:positionV relativeFrom="paragraph">
                <wp:posOffset>62865</wp:posOffset>
              </wp:positionV>
              <wp:extent cx="2634615" cy="252730"/>
              <wp:effectExtent l="0" t="0" r="0" b="0"/>
              <wp:wrapNone/>
              <wp:docPr id="1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34615" cy="2527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1E88FF" w14:textId="77777777" w:rsidR="009A20E7" w:rsidRPr="008F3210" w:rsidRDefault="009A20E7" w:rsidP="009A20E7">
                          <w:pPr>
                            <w:pStyle w:val="Subtitle"/>
                            <w:spacing w:after="0"/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8F3210">
                            <w:rPr>
                              <w:sz w:val="20"/>
                              <w:szCs w:val="20"/>
                            </w:rPr>
                            <w:t>UNIVERSITATEA DE VEST DIN TIMIȘOAR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0024F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69.3pt;margin-top:4.95pt;width:207.45pt;height:19.9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" stroked="f">
              <v:textbox>
                <w:txbxContent>
                  <w:p w14:paraId="141E88FF" w14:textId="77777777" w:rsidR="009A20E7" w:rsidRPr="008F3210" w:rsidRDefault="009A20E7" w:rsidP="009A20E7">
                    <w:pPr>
                      <w:pStyle w:val="Subtitle"/>
                      <w:spacing w:after="0"/>
                      <w:jc w:val="right"/>
                      <w:rPr>
                        <w:sz w:val="20"/>
                        <w:szCs w:val="20"/>
                      </w:rPr>
                    </w:pPr>
                    <w:r w:rsidRPr="008F3210">
                      <w:rPr>
                        <w:sz w:val="20"/>
                        <w:szCs w:val="20"/>
                      </w:rPr>
                      <w:t>UNIVERSITATEA DE VEST DIN TIMIȘOARA</w:t>
                    </w:r>
                  </w:p>
                </w:txbxContent>
              </v:textbox>
            </v:shape>
          </w:pict>
        </mc:Fallback>
      </mc:AlternateContent>
    </w:r>
    <w:r w:rsidR="006B6730">
      <w:rPr>
        <w:noProof/>
        <w:lang w:val="en-US" w:eastAsia="en-US"/>
      </w:rPr>
      <w:drawing>
        <wp:anchor distT="0" distB="0" distL="114300" distR="114300" simplePos="0" relativeHeight="251697152" behindDoc="0" locked="0" layoutInCell="1" allowOverlap="1" wp14:anchorId="32C2B992" wp14:editId="6A8AE121">
          <wp:simplePos x="0" y="0"/>
          <wp:positionH relativeFrom="column">
            <wp:posOffset>75565</wp:posOffset>
          </wp:positionH>
          <wp:positionV relativeFrom="paragraph">
            <wp:posOffset>339725</wp:posOffset>
          </wp:positionV>
          <wp:extent cx="5930900" cy="38100"/>
          <wp:effectExtent l="0" t="0" r="0" b="0"/>
          <wp:wrapTopAndBottom/>
          <wp:docPr id="1" name="Picture 1" descr="C:\Users\Kasandra\AppData\Local\Microsoft\Windows\INetCache\Content.Word\Linie albastra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Kasandra\AppData\Local\Microsoft\Windows\INetCache\Content.Word\Linie albastra-01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0" cy="38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E021671" w14:textId="0F1AFB6C" w:rsidR="001D34E8" w:rsidRDefault="001D34E8" w:rsidP="007A49D1">
    <w:pPr>
      <w:pStyle w:val="Header"/>
      <w:tabs>
        <w:tab w:val="clear" w:pos="4536"/>
        <w:tab w:val="clear" w:pos="9072"/>
      </w:tabs>
      <w:ind w:left="-540" w:right="-158" w:firstLine="52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C0537"/>
    <w:multiLevelType w:val="hybridMultilevel"/>
    <w:tmpl w:val="08CCC7A8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E40167"/>
    <w:multiLevelType w:val="hybridMultilevel"/>
    <w:tmpl w:val="48B83E92"/>
    <w:lvl w:ilvl="0" w:tplc="66C881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F7FF6"/>
    <w:multiLevelType w:val="hybridMultilevel"/>
    <w:tmpl w:val="18C0DEAC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51DA8"/>
    <w:multiLevelType w:val="hybridMultilevel"/>
    <w:tmpl w:val="73389F70"/>
    <w:lvl w:ilvl="0" w:tplc="611E3E9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6AD3F66"/>
    <w:multiLevelType w:val="hybridMultilevel"/>
    <w:tmpl w:val="E82EA91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BF772C"/>
    <w:multiLevelType w:val="hybridMultilevel"/>
    <w:tmpl w:val="27E29178"/>
    <w:lvl w:ilvl="0" w:tplc="22C8AD3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ED93D3E"/>
    <w:multiLevelType w:val="hybridMultilevel"/>
    <w:tmpl w:val="71928510"/>
    <w:lvl w:ilvl="0" w:tplc="A066D73A">
      <w:numFmt w:val="bullet"/>
      <w:lvlText w:val="-"/>
      <w:lvlJc w:val="left"/>
      <w:pPr>
        <w:tabs>
          <w:tab w:val="num" w:pos="1560"/>
        </w:tabs>
        <w:ind w:left="15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80"/>
        </w:tabs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20"/>
        </w:tabs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40"/>
        </w:tabs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80"/>
        </w:tabs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00"/>
        </w:tabs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20"/>
        </w:tabs>
        <w:ind w:left="7320" w:hanging="360"/>
      </w:pPr>
      <w:rPr>
        <w:rFonts w:ascii="Wingdings" w:hAnsi="Wingdings" w:hint="default"/>
      </w:rPr>
    </w:lvl>
  </w:abstractNum>
  <w:abstractNum w:abstractNumId="7" w15:restartNumberingAfterBreak="0">
    <w:nsid w:val="4EC17675"/>
    <w:multiLevelType w:val="hybridMultilevel"/>
    <w:tmpl w:val="DC10FF2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6D85BA4"/>
    <w:multiLevelType w:val="hybridMultilevel"/>
    <w:tmpl w:val="BB1472E0"/>
    <w:lvl w:ilvl="0" w:tplc="66C881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8171C0"/>
    <w:multiLevelType w:val="hybridMultilevel"/>
    <w:tmpl w:val="2D9410B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44557EC"/>
    <w:multiLevelType w:val="hybridMultilevel"/>
    <w:tmpl w:val="595C7C3A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2"/>
  </w:num>
  <w:num w:numId="5">
    <w:abstractNumId w:val="10"/>
  </w:num>
  <w:num w:numId="6">
    <w:abstractNumId w:val="5"/>
  </w:num>
  <w:num w:numId="7">
    <w:abstractNumId w:val="3"/>
  </w:num>
  <w:num w:numId="8">
    <w:abstractNumId w:val="1"/>
  </w:num>
  <w:num w:numId="9">
    <w:abstractNumId w:val="8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grammar="clean"/>
  <w:defaultTabStop w:val="720"/>
  <w:hyphenationZone w:val="425"/>
  <w:doNotHyphenateCaps/>
  <w:drawingGridHorizontalSpacing w:val="120"/>
  <w:displayHorizontalDrawingGridEvery w:val="2"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zI0tDA0MzA0MDdS0lEKTi0uzszPAykwrgUAQcAMgCwAAAA="/>
  </w:docVars>
  <w:rsids>
    <w:rsidRoot w:val="00C81D57"/>
    <w:rsid w:val="00006384"/>
    <w:rsid w:val="00006A11"/>
    <w:rsid w:val="000128A9"/>
    <w:rsid w:val="00012CF3"/>
    <w:rsid w:val="00017556"/>
    <w:rsid w:val="0003395F"/>
    <w:rsid w:val="00037825"/>
    <w:rsid w:val="00041189"/>
    <w:rsid w:val="000415DE"/>
    <w:rsid w:val="00043DB9"/>
    <w:rsid w:val="0004729D"/>
    <w:rsid w:val="00050D48"/>
    <w:rsid w:val="00053D42"/>
    <w:rsid w:val="00055AEB"/>
    <w:rsid w:val="00057048"/>
    <w:rsid w:val="000611FF"/>
    <w:rsid w:val="000628E6"/>
    <w:rsid w:val="0006329F"/>
    <w:rsid w:val="00070CEA"/>
    <w:rsid w:val="00073DE4"/>
    <w:rsid w:val="00073E3B"/>
    <w:rsid w:val="0009519A"/>
    <w:rsid w:val="00095FBB"/>
    <w:rsid w:val="0009720E"/>
    <w:rsid w:val="000A4C02"/>
    <w:rsid w:val="000B0AC4"/>
    <w:rsid w:val="000B2C52"/>
    <w:rsid w:val="000B5CF5"/>
    <w:rsid w:val="000B5D1A"/>
    <w:rsid w:val="000C2457"/>
    <w:rsid w:val="000C5737"/>
    <w:rsid w:val="000C5DD6"/>
    <w:rsid w:val="000E4972"/>
    <w:rsid w:val="000E6269"/>
    <w:rsid w:val="00104CA0"/>
    <w:rsid w:val="00116B1B"/>
    <w:rsid w:val="00125B83"/>
    <w:rsid w:val="00131150"/>
    <w:rsid w:val="00135E0B"/>
    <w:rsid w:val="00145825"/>
    <w:rsid w:val="00150DB7"/>
    <w:rsid w:val="001568BE"/>
    <w:rsid w:val="001576EC"/>
    <w:rsid w:val="00160F56"/>
    <w:rsid w:val="001649A6"/>
    <w:rsid w:val="00167F31"/>
    <w:rsid w:val="001707B3"/>
    <w:rsid w:val="00170DB6"/>
    <w:rsid w:val="001736ED"/>
    <w:rsid w:val="001744E9"/>
    <w:rsid w:val="001949D1"/>
    <w:rsid w:val="001A3279"/>
    <w:rsid w:val="001A47C9"/>
    <w:rsid w:val="001B1BE9"/>
    <w:rsid w:val="001C7CDD"/>
    <w:rsid w:val="001D34E8"/>
    <w:rsid w:val="001D564A"/>
    <w:rsid w:val="001E2FEE"/>
    <w:rsid w:val="001E69C6"/>
    <w:rsid w:val="001F2A6D"/>
    <w:rsid w:val="001F5BE0"/>
    <w:rsid w:val="001F63E6"/>
    <w:rsid w:val="00200F05"/>
    <w:rsid w:val="00201477"/>
    <w:rsid w:val="00205AE4"/>
    <w:rsid w:val="002151BA"/>
    <w:rsid w:val="002207CC"/>
    <w:rsid w:val="002415BB"/>
    <w:rsid w:val="0024351A"/>
    <w:rsid w:val="00243A0D"/>
    <w:rsid w:val="0024404B"/>
    <w:rsid w:val="002458CB"/>
    <w:rsid w:val="00251A6A"/>
    <w:rsid w:val="002529AD"/>
    <w:rsid w:val="00256D69"/>
    <w:rsid w:val="00272E14"/>
    <w:rsid w:val="00286335"/>
    <w:rsid w:val="00287419"/>
    <w:rsid w:val="0029063D"/>
    <w:rsid w:val="002936D5"/>
    <w:rsid w:val="002A007E"/>
    <w:rsid w:val="002A09D0"/>
    <w:rsid w:val="002A3C87"/>
    <w:rsid w:val="002B11E0"/>
    <w:rsid w:val="002B1DF1"/>
    <w:rsid w:val="002B4A55"/>
    <w:rsid w:val="002B6BDC"/>
    <w:rsid w:val="002B71D3"/>
    <w:rsid w:val="002C17E4"/>
    <w:rsid w:val="002C64E3"/>
    <w:rsid w:val="002C78EA"/>
    <w:rsid w:val="002D2F0E"/>
    <w:rsid w:val="002D3D67"/>
    <w:rsid w:val="002E0398"/>
    <w:rsid w:val="002E0EBF"/>
    <w:rsid w:val="002E4EA3"/>
    <w:rsid w:val="002E532D"/>
    <w:rsid w:val="002F2274"/>
    <w:rsid w:val="00311E63"/>
    <w:rsid w:val="003147A3"/>
    <w:rsid w:val="00315E50"/>
    <w:rsid w:val="00317664"/>
    <w:rsid w:val="00323381"/>
    <w:rsid w:val="00327C5B"/>
    <w:rsid w:val="00330C4D"/>
    <w:rsid w:val="00334DB2"/>
    <w:rsid w:val="0033622C"/>
    <w:rsid w:val="00341A37"/>
    <w:rsid w:val="0034364E"/>
    <w:rsid w:val="00344816"/>
    <w:rsid w:val="003450B2"/>
    <w:rsid w:val="00350CD0"/>
    <w:rsid w:val="00353E55"/>
    <w:rsid w:val="0036054E"/>
    <w:rsid w:val="00367502"/>
    <w:rsid w:val="003770D2"/>
    <w:rsid w:val="0038731B"/>
    <w:rsid w:val="003918B5"/>
    <w:rsid w:val="00396AE3"/>
    <w:rsid w:val="003A6F97"/>
    <w:rsid w:val="003A7FA0"/>
    <w:rsid w:val="003B34C1"/>
    <w:rsid w:val="003C2586"/>
    <w:rsid w:val="003C378C"/>
    <w:rsid w:val="003C4E5C"/>
    <w:rsid w:val="003C6D22"/>
    <w:rsid w:val="003D11EA"/>
    <w:rsid w:val="003D1548"/>
    <w:rsid w:val="003D3102"/>
    <w:rsid w:val="003D62D7"/>
    <w:rsid w:val="003E18D6"/>
    <w:rsid w:val="003E226A"/>
    <w:rsid w:val="003E2F59"/>
    <w:rsid w:val="003E4C3E"/>
    <w:rsid w:val="003F0E91"/>
    <w:rsid w:val="003F6156"/>
    <w:rsid w:val="003F6684"/>
    <w:rsid w:val="004060ED"/>
    <w:rsid w:val="00407275"/>
    <w:rsid w:val="004102A8"/>
    <w:rsid w:val="0041260C"/>
    <w:rsid w:val="00416F51"/>
    <w:rsid w:val="00425A41"/>
    <w:rsid w:val="0043147D"/>
    <w:rsid w:val="004422B3"/>
    <w:rsid w:val="004501A3"/>
    <w:rsid w:val="00455B8A"/>
    <w:rsid w:val="00465F44"/>
    <w:rsid w:val="00472EF7"/>
    <w:rsid w:val="00480F05"/>
    <w:rsid w:val="00481E9F"/>
    <w:rsid w:val="0048385D"/>
    <w:rsid w:val="00483DE4"/>
    <w:rsid w:val="00490DC4"/>
    <w:rsid w:val="004943E4"/>
    <w:rsid w:val="00495AFA"/>
    <w:rsid w:val="00496555"/>
    <w:rsid w:val="004A2A78"/>
    <w:rsid w:val="004A4863"/>
    <w:rsid w:val="004A6CF5"/>
    <w:rsid w:val="004A7714"/>
    <w:rsid w:val="004B273C"/>
    <w:rsid w:val="004C26CD"/>
    <w:rsid w:val="004C52CD"/>
    <w:rsid w:val="004D00FF"/>
    <w:rsid w:val="004D3C1E"/>
    <w:rsid w:val="004D46FA"/>
    <w:rsid w:val="004E2722"/>
    <w:rsid w:val="004E651D"/>
    <w:rsid w:val="004F4E84"/>
    <w:rsid w:val="004F56A6"/>
    <w:rsid w:val="004F7D9A"/>
    <w:rsid w:val="005028ED"/>
    <w:rsid w:val="00503339"/>
    <w:rsid w:val="00503894"/>
    <w:rsid w:val="00503E4C"/>
    <w:rsid w:val="00513F1A"/>
    <w:rsid w:val="00514EE5"/>
    <w:rsid w:val="0052319C"/>
    <w:rsid w:val="0052502B"/>
    <w:rsid w:val="005257B8"/>
    <w:rsid w:val="005262D5"/>
    <w:rsid w:val="00532617"/>
    <w:rsid w:val="00533064"/>
    <w:rsid w:val="00541391"/>
    <w:rsid w:val="0054275A"/>
    <w:rsid w:val="0054438F"/>
    <w:rsid w:val="00546A4B"/>
    <w:rsid w:val="0055224E"/>
    <w:rsid w:val="00564A21"/>
    <w:rsid w:val="005776DB"/>
    <w:rsid w:val="00580BD1"/>
    <w:rsid w:val="0058625E"/>
    <w:rsid w:val="005958A0"/>
    <w:rsid w:val="005A6256"/>
    <w:rsid w:val="005A6B42"/>
    <w:rsid w:val="005A7660"/>
    <w:rsid w:val="005B002C"/>
    <w:rsid w:val="005B1261"/>
    <w:rsid w:val="005B3F6F"/>
    <w:rsid w:val="005C03A3"/>
    <w:rsid w:val="005C270F"/>
    <w:rsid w:val="005C4252"/>
    <w:rsid w:val="005C604D"/>
    <w:rsid w:val="005C7CAD"/>
    <w:rsid w:val="005D5DEA"/>
    <w:rsid w:val="005E19CF"/>
    <w:rsid w:val="005E3570"/>
    <w:rsid w:val="005E413D"/>
    <w:rsid w:val="005E7BF8"/>
    <w:rsid w:val="005F537E"/>
    <w:rsid w:val="005F5A9B"/>
    <w:rsid w:val="00604AC4"/>
    <w:rsid w:val="0061131E"/>
    <w:rsid w:val="0061141E"/>
    <w:rsid w:val="00611DA4"/>
    <w:rsid w:val="0061626D"/>
    <w:rsid w:val="00630F7B"/>
    <w:rsid w:val="00631B5E"/>
    <w:rsid w:val="00634D14"/>
    <w:rsid w:val="00634DA4"/>
    <w:rsid w:val="00634F07"/>
    <w:rsid w:val="00641655"/>
    <w:rsid w:val="00641FBA"/>
    <w:rsid w:val="00645141"/>
    <w:rsid w:val="006454F6"/>
    <w:rsid w:val="0064601E"/>
    <w:rsid w:val="00646201"/>
    <w:rsid w:val="00647240"/>
    <w:rsid w:val="00647AFB"/>
    <w:rsid w:val="00650125"/>
    <w:rsid w:val="00650BD7"/>
    <w:rsid w:val="00664419"/>
    <w:rsid w:val="00664BDD"/>
    <w:rsid w:val="00665BEB"/>
    <w:rsid w:val="0066683F"/>
    <w:rsid w:val="0068330D"/>
    <w:rsid w:val="00684621"/>
    <w:rsid w:val="0068626E"/>
    <w:rsid w:val="00686649"/>
    <w:rsid w:val="00696C21"/>
    <w:rsid w:val="006A03FD"/>
    <w:rsid w:val="006A3D4A"/>
    <w:rsid w:val="006A4078"/>
    <w:rsid w:val="006A66E5"/>
    <w:rsid w:val="006B1918"/>
    <w:rsid w:val="006B6730"/>
    <w:rsid w:val="006C68F5"/>
    <w:rsid w:val="006D4253"/>
    <w:rsid w:val="006D5379"/>
    <w:rsid w:val="006E2D60"/>
    <w:rsid w:val="006E5E5F"/>
    <w:rsid w:val="00700816"/>
    <w:rsid w:val="00700F45"/>
    <w:rsid w:val="007030A8"/>
    <w:rsid w:val="007039F9"/>
    <w:rsid w:val="0070415C"/>
    <w:rsid w:val="00704752"/>
    <w:rsid w:val="00711409"/>
    <w:rsid w:val="00713E4D"/>
    <w:rsid w:val="00713E76"/>
    <w:rsid w:val="00720D09"/>
    <w:rsid w:val="00723C2D"/>
    <w:rsid w:val="0072653D"/>
    <w:rsid w:val="00735E50"/>
    <w:rsid w:val="007416D7"/>
    <w:rsid w:val="00766577"/>
    <w:rsid w:val="007668E1"/>
    <w:rsid w:val="007675A4"/>
    <w:rsid w:val="00773201"/>
    <w:rsid w:val="00775896"/>
    <w:rsid w:val="00783C4B"/>
    <w:rsid w:val="0078548B"/>
    <w:rsid w:val="00785FA8"/>
    <w:rsid w:val="00787E45"/>
    <w:rsid w:val="0079062A"/>
    <w:rsid w:val="00790D06"/>
    <w:rsid w:val="00792DB3"/>
    <w:rsid w:val="007A49D1"/>
    <w:rsid w:val="007A5CFE"/>
    <w:rsid w:val="007B12A5"/>
    <w:rsid w:val="007B17EB"/>
    <w:rsid w:val="007B4745"/>
    <w:rsid w:val="007C51B7"/>
    <w:rsid w:val="007C6E06"/>
    <w:rsid w:val="007D3FEE"/>
    <w:rsid w:val="007D4F71"/>
    <w:rsid w:val="007D65B4"/>
    <w:rsid w:val="007E1330"/>
    <w:rsid w:val="007F4B78"/>
    <w:rsid w:val="008007F7"/>
    <w:rsid w:val="00803821"/>
    <w:rsid w:val="0081218A"/>
    <w:rsid w:val="008228D5"/>
    <w:rsid w:val="0083113F"/>
    <w:rsid w:val="00831232"/>
    <w:rsid w:val="00834D02"/>
    <w:rsid w:val="0083539C"/>
    <w:rsid w:val="00840B6C"/>
    <w:rsid w:val="008410FF"/>
    <w:rsid w:val="00845050"/>
    <w:rsid w:val="00851A91"/>
    <w:rsid w:val="008551BE"/>
    <w:rsid w:val="00857CD1"/>
    <w:rsid w:val="0086401F"/>
    <w:rsid w:val="00864858"/>
    <w:rsid w:val="0086507F"/>
    <w:rsid w:val="00871DCB"/>
    <w:rsid w:val="00873E4B"/>
    <w:rsid w:val="00875288"/>
    <w:rsid w:val="00880948"/>
    <w:rsid w:val="008810F8"/>
    <w:rsid w:val="00884B42"/>
    <w:rsid w:val="00886E5F"/>
    <w:rsid w:val="00890E6B"/>
    <w:rsid w:val="00893853"/>
    <w:rsid w:val="00895C2B"/>
    <w:rsid w:val="008B0AD8"/>
    <w:rsid w:val="008B286B"/>
    <w:rsid w:val="008C1CCC"/>
    <w:rsid w:val="008C460E"/>
    <w:rsid w:val="008D440F"/>
    <w:rsid w:val="008E1A87"/>
    <w:rsid w:val="008F2638"/>
    <w:rsid w:val="008F3210"/>
    <w:rsid w:val="008F46C9"/>
    <w:rsid w:val="0090207E"/>
    <w:rsid w:val="00910EDC"/>
    <w:rsid w:val="00917227"/>
    <w:rsid w:val="00921DBB"/>
    <w:rsid w:val="009264A3"/>
    <w:rsid w:val="00927661"/>
    <w:rsid w:val="00931E7F"/>
    <w:rsid w:val="0093339B"/>
    <w:rsid w:val="00935802"/>
    <w:rsid w:val="00935BA4"/>
    <w:rsid w:val="00945C09"/>
    <w:rsid w:val="00952500"/>
    <w:rsid w:val="00953F6B"/>
    <w:rsid w:val="009552FE"/>
    <w:rsid w:val="009601E6"/>
    <w:rsid w:val="00970920"/>
    <w:rsid w:val="00974EEE"/>
    <w:rsid w:val="00977D3A"/>
    <w:rsid w:val="0098775C"/>
    <w:rsid w:val="00991041"/>
    <w:rsid w:val="009A01A8"/>
    <w:rsid w:val="009A20E7"/>
    <w:rsid w:val="009A7A28"/>
    <w:rsid w:val="009B0C7F"/>
    <w:rsid w:val="009B2959"/>
    <w:rsid w:val="009B30EF"/>
    <w:rsid w:val="009B3389"/>
    <w:rsid w:val="009B42D5"/>
    <w:rsid w:val="009B704E"/>
    <w:rsid w:val="009B7C67"/>
    <w:rsid w:val="009C12E9"/>
    <w:rsid w:val="009C2459"/>
    <w:rsid w:val="009D43F0"/>
    <w:rsid w:val="009E6F48"/>
    <w:rsid w:val="009F658D"/>
    <w:rsid w:val="00A01F9D"/>
    <w:rsid w:val="00A05EDD"/>
    <w:rsid w:val="00A10B19"/>
    <w:rsid w:val="00A11F06"/>
    <w:rsid w:val="00A1439A"/>
    <w:rsid w:val="00A157FA"/>
    <w:rsid w:val="00A16D41"/>
    <w:rsid w:val="00A25347"/>
    <w:rsid w:val="00A25B7F"/>
    <w:rsid w:val="00A305C4"/>
    <w:rsid w:val="00A35F5F"/>
    <w:rsid w:val="00A36DFB"/>
    <w:rsid w:val="00A431E1"/>
    <w:rsid w:val="00A45D49"/>
    <w:rsid w:val="00A54611"/>
    <w:rsid w:val="00A5694F"/>
    <w:rsid w:val="00A575C7"/>
    <w:rsid w:val="00A64EFC"/>
    <w:rsid w:val="00A76002"/>
    <w:rsid w:val="00A812F2"/>
    <w:rsid w:val="00A85221"/>
    <w:rsid w:val="00A918A2"/>
    <w:rsid w:val="00AB1520"/>
    <w:rsid w:val="00AB35C8"/>
    <w:rsid w:val="00AC1C05"/>
    <w:rsid w:val="00AD5B73"/>
    <w:rsid w:val="00AE1752"/>
    <w:rsid w:val="00B011B8"/>
    <w:rsid w:val="00B02961"/>
    <w:rsid w:val="00B1090A"/>
    <w:rsid w:val="00B177A0"/>
    <w:rsid w:val="00B27878"/>
    <w:rsid w:val="00B338DA"/>
    <w:rsid w:val="00B447E7"/>
    <w:rsid w:val="00B44B27"/>
    <w:rsid w:val="00B45DA8"/>
    <w:rsid w:val="00B4785A"/>
    <w:rsid w:val="00B553C7"/>
    <w:rsid w:val="00B66CD7"/>
    <w:rsid w:val="00B66FB1"/>
    <w:rsid w:val="00B7679D"/>
    <w:rsid w:val="00B80B5F"/>
    <w:rsid w:val="00B814D7"/>
    <w:rsid w:val="00B839FF"/>
    <w:rsid w:val="00B843A7"/>
    <w:rsid w:val="00B96A0B"/>
    <w:rsid w:val="00BA187C"/>
    <w:rsid w:val="00BA67CE"/>
    <w:rsid w:val="00BB26E4"/>
    <w:rsid w:val="00BB53A1"/>
    <w:rsid w:val="00BB7349"/>
    <w:rsid w:val="00BC19FA"/>
    <w:rsid w:val="00BC6032"/>
    <w:rsid w:val="00BC6EA0"/>
    <w:rsid w:val="00BD5423"/>
    <w:rsid w:val="00BE4D67"/>
    <w:rsid w:val="00BF0AE6"/>
    <w:rsid w:val="00BF1DAB"/>
    <w:rsid w:val="00BF305D"/>
    <w:rsid w:val="00BF7FE9"/>
    <w:rsid w:val="00C07B3E"/>
    <w:rsid w:val="00C102BA"/>
    <w:rsid w:val="00C11900"/>
    <w:rsid w:val="00C20001"/>
    <w:rsid w:val="00C220D1"/>
    <w:rsid w:val="00C41A07"/>
    <w:rsid w:val="00C459AB"/>
    <w:rsid w:val="00C47DF9"/>
    <w:rsid w:val="00C56921"/>
    <w:rsid w:val="00C56DBF"/>
    <w:rsid w:val="00C56E12"/>
    <w:rsid w:val="00C70423"/>
    <w:rsid w:val="00C74CAB"/>
    <w:rsid w:val="00C75883"/>
    <w:rsid w:val="00C768A1"/>
    <w:rsid w:val="00C77C0B"/>
    <w:rsid w:val="00C80177"/>
    <w:rsid w:val="00C81D57"/>
    <w:rsid w:val="00C8276B"/>
    <w:rsid w:val="00C84348"/>
    <w:rsid w:val="00C85262"/>
    <w:rsid w:val="00C904A4"/>
    <w:rsid w:val="00C94830"/>
    <w:rsid w:val="00C95A07"/>
    <w:rsid w:val="00CA3997"/>
    <w:rsid w:val="00CA541F"/>
    <w:rsid w:val="00CA7FAD"/>
    <w:rsid w:val="00CB17D0"/>
    <w:rsid w:val="00CC18CF"/>
    <w:rsid w:val="00CF39F6"/>
    <w:rsid w:val="00D15E9A"/>
    <w:rsid w:val="00D249A4"/>
    <w:rsid w:val="00D26C69"/>
    <w:rsid w:val="00D27EBD"/>
    <w:rsid w:val="00D31DCC"/>
    <w:rsid w:val="00D353C3"/>
    <w:rsid w:val="00D41D42"/>
    <w:rsid w:val="00D42360"/>
    <w:rsid w:val="00D47DAF"/>
    <w:rsid w:val="00D563C7"/>
    <w:rsid w:val="00D56843"/>
    <w:rsid w:val="00D87273"/>
    <w:rsid w:val="00D91691"/>
    <w:rsid w:val="00D93253"/>
    <w:rsid w:val="00D96DBF"/>
    <w:rsid w:val="00DA177E"/>
    <w:rsid w:val="00DA1DFF"/>
    <w:rsid w:val="00DA3591"/>
    <w:rsid w:val="00DB0E7F"/>
    <w:rsid w:val="00DB40F7"/>
    <w:rsid w:val="00DC7289"/>
    <w:rsid w:val="00DC767D"/>
    <w:rsid w:val="00DD476D"/>
    <w:rsid w:val="00DD55B7"/>
    <w:rsid w:val="00DF1397"/>
    <w:rsid w:val="00DF6E13"/>
    <w:rsid w:val="00E05920"/>
    <w:rsid w:val="00E16DB4"/>
    <w:rsid w:val="00E31800"/>
    <w:rsid w:val="00E32D5B"/>
    <w:rsid w:val="00E3590D"/>
    <w:rsid w:val="00E455C9"/>
    <w:rsid w:val="00E473A0"/>
    <w:rsid w:val="00E476E7"/>
    <w:rsid w:val="00E51F9F"/>
    <w:rsid w:val="00E543AC"/>
    <w:rsid w:val="00E70432"/>
    <w:rsid w:val="00E70CB2"/>
    <w:rsid w:val="00E95C82"/>
    <w:rsid w:val="00EB1C7D"/>
    <w:rsid w:val="00EB5658"/>
    <w:rsid w:val="00EB5DD1"/>
    <w:rsid w:val="00EC140E"/>
    <w:rsid w:val="00ED3929"/>
    <w:rsid w:val="00ED41E4"/>
    <w:rsid w:val="00ED6644"/>
    <w:rsid w:val="00EE36C5"/>
    <w:rsid w:val="00EF1A98"/>
    <w:rsid w:val="00F01169"/>
    <w:rsid w:val="00F10A15"/>
    <w:rsid w:val="00F15138"/>
    <w:rsid w:val="00F16155"/>
    <w:rsid w:val="00F21080"/>
    <w:rsid w:val="00F22B0C"/>
    <w:rsid w:val="00F25E4B"/>
    <w:rsid w:val="00F267CE"/>
    <w:rsid w:val="00F30B65"/>
    <w:rsid w:val="00F31715"/>
    <w:rsid w:val="00F31F38"/>
    <w:rsid w:val="00F33FB5"/>
    <w:rsid w:val="00F42642"/>
    <w:rsid w:val="00F426F3"/>
    <w:rsid w:val="00F453B5"/>
    <w:rsid w:val="00F564A9"/>
    <w:rsid w:val="00F6351B"/>
    <w:rsid w:val="00F64590"/>
    <w:rsid w:val="00F701F3"/>
    <w:rsid w:val="00F7033E"/>
    <w:rsid w:val="00F73F45"/>
    <w:rsid w:val="00F82A69"/>
    <w:rsid w:val="00F83DAC"/>
    <w:rsid w:val="00F8535F"/>
    <w:rsid w:val="00F85CC7"/>
    <w:rsid w:val="00F90648"/>
    <w:rsid w:val="00F9564D"/>
    <w:rsid w:val="00FA279F"/>
    <w:rsid w:val="00FA3B1A"/>
    <w:rsid w:val="00FA5BD7"/>
    <w:rsid w:val="00FB1193"/>
    <w:rsid w:val="00FB2AB3"/>
    <w:rsid w:val="00FB319C"/>
    <w:rsid w:val="00FB360B"/>
    <w:rsid w:val="00FB5591"/>
    <w:rsid w:val="00FB732C"/>
    <w:rsid w:val="00FC73BF"/>
    <w:rsid w:val="00FD26C7"/>
    <w:rsid w:val="00FD2998"/>
    <w:rsid w:val="00FE2FA1"/>
    <w:rsid w:val="00FE40E6"/>
    <w:rsid w:val="00FE4A55"/>
    <w:rsid w:val="00FE53B6"/>
    <w:rsid w:val="00FE5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B0334D"/>
  <w15:docId w15:val="{4E7FB41C-3708-4157-8359-0BC67788D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1D57"/>
    <w:rPr>
      <w:rFonts w:ascii="Times New Roman" w:eastAsia="Times New Roman" w:hAnsi="Times New Roman"/>
      <w:sz w:val="24"/>
      <w:szCs w:val="24"/>
      <w:lang w:val="ro-RO" w:eastAsia="ro-RO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81D57"/>
    <w:pPr>
      <w:keepNext/>
      <w:spacing w:before="240" w:after="60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81D5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9"/>
    <w:qFormat/>
    <w:rsid w:val="00C81D57"/>
    <w:pPr>
      <w:spacing w:before="100" w:beforeAutospacing="1" w:after="100" w:afterAutospacing="1"/>
      <w:outlineLvl w:val="2"/>
    </w:pPr>
    <w:rPr>
      <w:rFonts w:ascii="Tahoma" w:hAnsi="Tahoma" w:cs="Tahoma"/>
      <w:b/>
      <w:bCs/>
      <w:color w:val="FFFFFF"/>
      <w:sz w:val="18"/>
      <w:szCs w:val="18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C07B3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locked/>
    <w:rsid w:val="00C07B3E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C81D57"/>
    <w:rPr>
      <w:rFonts w:ascii="Cambria" w:hAnsi="Cambria" w:cs="Cambria"/>
      <w:b/>
      <w:bCs/>
      <w:kern w:val="32"/>
      <w:sz w:val="32"/>
      <w:szCs w:val="32"/>
      <w:lang w:val="ro-RO" w:eastAsia="ro-RO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C81D57"/>
    <w:rPr>
      <w:rFonts w:ascii="Arial" w:hAnsi="Arial" w:cs="Arial"/>
      <w:b/>
      <w:bCs/>
      <w:i/>
      <w:iCs/>
      <w:sz w:val="28"/>
      <w:szCs w:val="28"/>
      <w:lang w:val="ro-RO" w:eastAsia="ro-RO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C81D57"/>
    <w:rPr>
      <w:rFonts w:ascii="Tahoma" w:hAnsi="Tahoma" w:cs="Tahoma"/>
      <w:b/>
      <w:bCs/>
      <w:color w:val="FFFFFF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68330D"/>
    <w:rPr>
      <w:rFonts w:ascii="Calibri" w:hAnsi="Calibri" w:cs="Calibri"/>
      <w:b/>
      <w:bCs/>
      <w:sz w:val="28"/>
      <w:szCs w:val="28"/>
      <w:lang w:val="ro-RO" w:eastAsia="ro-RO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68330D"/>
    <w:rPr>
      <w:rFonts w:ascii="Calibri" w:hAnsi="Calibri" w:cs="Calibri"/>
      <w:b/>
      <w:bCs/>
      <w:i/>
      <w:iCs/>
      <w:sz w:val="26"/>
      <w:szCs w:val="26"/>
      <w:lang w:val="ro-RO" w:eastAsia="ro-RO"/>
    </w:rPr>
  </w:style>
  <w:style w:type="paragraph" w:styleId="Header">
    <w:name w:val="header"/>
    <w:basedOn w:val="Normal"/>
    <w:link w:val="HeaderChar"/>
    <w:uiPriority w:val="99"/>
    <w:semiHidden/>
    <w:rsid w:val="00C81D5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C81D57"/>
    <w:rPr>
      <w:rFonts w:ascii="Times New Roman" w:hAnsi="Times New Roman" w:cs="Times New Roman"/>
      <w:sz w:val="24"/>
      <w:szCs w:val="24"/>
      <w:lang w:val="ro-RO" w:eastAsia="ro-RO"/>
    </w:rPr>
  </w:style>
  <w:style w:type="paragraph" w:styleId="Footer">
    <w:name w:val="footer"/>
    <w:basedOn w:val="Normal"/>
    <w:link w:val="FooterChar"/>
    <w:rsid w:val="00C81D5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C81D57"/>
    <w:rPr>
      <w:rFonts w:ascii="Times New Roman" w:hAnsi="Times New Roman" w:cs="Times New Roman"/>
      <w:sz w:val="24"/>
      <w:szCs w:val="24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rsid w:val="00C81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81D57"/>
    <w:rPr>
      <w:rFonts w:ascii="Tahoma" w:hAnsi="Tahoma" w:cs="Tahoma"/>
      <w:sz w:val="16"/>
      <w:szCs w:val="16"/>
      <w:lang w:val="ro-RO" w:eastAsia="ro-RO"/>
    </w:rPr>
  </w:style>
  <w:style w:type="character" w:styleId="Hyperlink">
    <w:name w:val="Hyperlink"/>
    <w:basedOn w:val="DefaultParagraphFont"/>
    <w:uiPriority w:val="99"/>
    <w:rsid w:val="00C81D57"/>
    <w:rPr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C81D57"/>
    <w:rPr>
      <w:b/>
      <w:bCs/>
    </w:rPr>
  </w:style>
  <w:style w:type="character" w:customStyle="1" w:styleId="autor">
    <w:name w:val="autor"/>
    <w:basedOn w:val="DefaultParagraphFont"/>
    <w:uiPriority w:val="99"/>
    <w:rsid w:val="00C81D57"/>
  </w:style>
  <w:style w:type="character" w:styleId="Emphasis">
    <w:name w:val="Emphasis"/>
    <w:basedOn w:val="DefaultParagraphFont"/>
    <w:uiPriority w:val="99"/>
    <w:qFormat/>
    <w:rsid w:val="00C81D57"/>
    <w:rPr>
      <w:i/>
      <w:iCs/>
    </w:rPr>
  </w:style>
  <w:style w:type="table" w:styleId="TableGrid">
    <w:name w:val="Table Grid"/>
    <w:basedOn w:val="TableNormal"/>
    <w:uiPriority w:val="99"/>
    <w:rsid w:val="00927661"/>
    <w:rPr>
      <w:rFonts w:cs="Calibri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rsid w:val="00BC6EA0"/>
  </w:style>
  <w:style w:type="paragraph" w:styleId="NormalWeb">
    <w:name w:val="Normal (Web)"/>
    <w:basedOn w:val="Normal"/>
    <w:uiPriority w:val="99"/>
    <w:rsid w:val="00DF6E13"/>
    <w:pPr>
      <w:spacing w:before="100" w:beforeAutospacing="1" w:after="100" w:afterAutospacing="1"/>
    </w:pPr>
    <w:rPr>
      <w:rFonts w:eastAsia="Calibri"/>
      <w:lang w:val="en-US" w:eastAsia="en-US"/>
    </w:rPr>
  </w:style>
  <w:style w:type="character" w:customStyle="1" w:styleId="articol">
    <w:name w:val="articol"/>
    <w:basedOn w:val="DefaultParagraphFont"/>
    <w:uiPriority w:val="99"/>
    <w:rsid w:val="00DF6E13"/>
  </w:style>
  <w:style w:type="character" w:customStyle="1" w:styleId="alineat">
    <w:name w:val="alineat"/>
    <w:basedOn w:val="DefaultParagraphFont"/>
    <w:uiPriority w:val="99"/>
    <w:rsid w:val="00DF6E13"/>
  </w:style>
  <w:style w:type="character" w:customStyle="1" w:styleId="litera">
    <w:name w:val="litera"/>
    <w:basedOn w:val="DefaultParagraphFont"/>
    <w:uiPriority w:val="99"/>
    <w:rsid w:val="00DF6E13"/>
  </w:style>
  <w:style w:type="character" w:customStyle="1" w:styleId="preambul">
    <w:name w:val="preambul"/>
    <w:basedOn w:val="DefaultParagraphFont"/>
    <w:uiPriority w:val="99"/>
    <w:rsid w:val="00DF6E13"/>
  </w:style>
  <w:style w:type="character" w:customStyle="1" w:styleId="punct">
    <w:name w:val="punct"/>
    <w:basedOn w:val="DefaultParagraphFont"/>
    <w:uiPriority w:val="99"/>
    <w:rsid w:val="00DF6E13"/>
  </w:style>
  <w:style w:type="character" w:customStyle="1" w:styleId="paragraf">
    <w:name w:val="paragraf"/>
    <w:basedOn w:val="DefaultParagraphFont"/>
    <w:uiPriority w:val="99"/>
    <w:rsid w:val="00DF6E13"/>
  </w:style>
  <w:style w:type="character" w:customStyle="1" w:styleId="searchidx2">
    <w:name w:val="search_idx_2"/>
    <w:basedOn w:val="DefaultParagraphFont"/>
    <w:uiPriority w:val="99"/>
    <w:rsid w:val="00DF6E13"/>
  </w:style>
  <w:style w:type="character" w:customStyle="1" w:styleId="searchidx0">
    <w:name w:val="search_idx_0"/>
    <w:basedOn w:val="DefaultParagraphFont"/>
    <w:uiPriority w:val="99"/>
    <w:rsid w:val="00DF6E13"/>
  </w:style>
  <w:style w:type="character" w:customStyle="1" w:styleId="searchidx1">
    <w:name w:val="search_idx_1"/>
    <w:basedOn w:val="DefaultParagraphFont"/>
    <w:uiPriority w:val="99"/>
    <w:rsid w:val="00DF6E13"/>
  </w:style>
  <w:style w:type="character" w:customStyle="1" w:styleId="tabel">
    <w:name w:val="tabel"/>
    <w:basedOn w:val="DefaultParagraphFont"/>
    <w:uiPriority w:val="99"/>
    <w:rsid w:val="00DF6E13"/>
  </w:style>
  <w:style w:type="paragraph" w:styleId="HTMLPreformatted">
    <w:name w:val="HTML Preformatted"/>
    <w:basedOn w:val="Normal"/>
    <w:link w:val="HTMLPreformattedChar"/>
    <w:uiPriority w:val="99"/>
    <w:rsid w:val="00DF6E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sid w:val="00650125"/>
    <w:rPr>
      <w:rFonts w:ascii="Courier New" w:hAnsi="Courier New" w:cs="Courier New"/>
      <w:sz w:val="20"/>
      <w:szCs w:val="20"/>
      <w:lang w:val="ro-RO" w:eastAsia="ro-RO"/>
    </w:rPr>
  </w:style>
  <w:style w:type="paragraph" w:styleId="ListParagraph">
    <w:name w:val="List Paragraph"/>
    <w:basedOn w:val="Normal"/>
    <w:uiPriority w:val="34"/>
    <w:qFormat/>
    <w:rsid w:val="000C2457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qFormat/>
    <w:locked/>
    <w:rsid w:val="009B338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9B3389"/>
    <w:rPr>
      <w:rFonts w:asciiTheme="minorHAnsi" w:eastAsiaTheme="minorEastAsia" w:hAnsiTheme="minorHAnsi" w:cstheme="minorBidi"/>
      <w:color w:val="5A5A5A" w:themeColor="text1" w:themeTint="A5"/>
      <w:spacing w:val="15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396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6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6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3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396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39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396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r</vt:lpstr>
    </vt:vector>
  </TitlesOfParts>
  <Company>uvt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</dc:title>
  <dc:creator>ALEXANDRA CODOSPAN</dc:creator>
  <cp:lastModifiedBy>info-pc02</cp:lastModifiedBy>
  <cp:revision>4</cp:revision>
  <cp:lastPrinted>2020-06-24T09:17:00Z</cp:lastPrinted>
  <dcterms:created xsi:type="dcterms:W3CDTF">2022-02-28T09:26:00Z</dcterms:created>
  <dcterms:modified xsi:type="dcterms:W3CDTF">2022-04-18T10:29:00Z</dcterms:modified>
</cp:coreProperties>
</file>